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43AD" w:rsidRPr="004E7993" w:rsidRDefault="004E7993" w:rsidP="00336B28">
      <w:pPr>
        <w:jc w:val="center"/>
        <w:rPr>
          <w:rFonts w:ascii="Algerian" w:hAnsi="Algerian"/>
          <w:sz w:val="44"/>
          <w:szCs w:val="44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</w:pPr>
      <w:r w:rsidRPr="004E7993">
        <w:rPr>
          <w:rFonts w:ascii="Algerian" w:hAnsi="Algerian"/>
          <w:sz w:val="44"/>
          <w:szCs w:val="44"/>
          <w14:reflection w14:blurRad="6350" w14:stA="53000" w14:stPos="0" w14:endA="300" w14:endPos="35500" w14:dist="0" w14:dir="5400000" w14:fadeDir="5400000" w14:sx="100000" w14:sy="-90000" w14:kx="0" w14:ky="0" w14:algn="bl"/>
          <w14:textOutline w14:w="0" w14:cap="flat" w14:cmpd="sng" w14:algn="ctr">
            <w14:noFill/>
            <w14:prstDash w14:val="solid"/>
            <w14:round/>
          </w14:textOutline>
          <w14:textFill>
            <w14:gradFill>
              <w14:gsLst>
                <w14:gs w14:pos="0">
                  <w14:schemeClr w14:val="accent5">
                    <w14:lumMod w14:val="50000"/>
                  </w14:schemeClr>
                </w14:gs>
                <w14:gs w14:pos="50000">
                  <w14:schemeClr w14:val="accent5"/>
                </w14:gs>
                <w14:gs w14:pos="100000">
                  <w14:schemeClr w14:val="accent5">
                    <w14:lumMod w14:val="60000"/>
                    <w14:lumOff w14:val="40000"/>
                  </w14:schemeClr>
                </w14:gs>
              </w14:gsLst>
              <w14:lin w14:ang="5400000" w14:scaled="0"/>
            </w14:gradFill>
          </w14:textFill>
        </w:rPr>
        <w:t>Project Overview</w:t>
      </w:r>
    </w:p>
    <w:p w:rsidR="002B5BD0" w:rsidRDefault="002B5BD0" w:rsidP="002B5BD0">
      <w:pPr>
        <w:spacing w:line="360" w:lineRule="auto"/>
        <w:jc w:val="both"/>
        <w:rPr>
          <w:rFonts w:cstheme="minorHAnsi"/>
        </w:rPr>
      </w:pPr>
    </w:p>
    <w:p w:rsidR="002B5BD0" w:rsidRPr="00073372" w:rsidRDefault="00073372" w:rsidP="00073372">
      <w:pPr>
        <w:spacing w:line="360" w:lineRule="auto"/>
        <w:jc w:val="center"/>
        <w:rPr>
          <w:rFonts w:cstheme="minorHAnsi"/>
          <w:b/>
          <w:sz w:val="28"/>
          <w:u w:val="single"/>
        </w:rPr>
      </w:pPr>
      <w:r w:rsidRPr="00073372">
        <w:rPr>
          <w:rFonts w:cstheme="minorHAnsi"/>
          <w:b/>
          <w:sz w:val="28"/>
          <w:u w:val="single"/>
        </w:rPr>
        <w:t>Work Distribu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544"/>
        <w:gridCol w:w="5102"/>
      </w:tblGrid>
      <w:tr w:rsidR="002341CD" w:rsidRPr="002125F0" w:rsidTr="00073372">
        <w:tc>
          <w:tcPr>
            <w:tcW w:w="704" w:type="dxa"/>
          </w:tcPr>
          <w:p w:rsidR="002341CD" w:rsidRPr="002125F0" w:rsidRDefault="002341CD" w:rsidP="002125F0">
            <w:pPr>
              <w:spacing w:line="360" w:lineRule="auto"/>
              <w:jc w:val="center"/>
              <w:rPr>
                <w:rFonts w:cstheme="minorHAnsi"/>
                <w:b/>
              </w:rPr>
            </w:pPr>
            <w:r w:rsidRPr="002125F0">
              <w:rPr>
                <w:rFonts w:cstheme="minorHAnsi"/>
                <w:b/>
              </w:rPr>
              <w:t>SL</w:t>
            </w:r>
          </w:p>
        </w:tc>
        <w:tc>
          <w:tcPr>
            <w:tcW w:w="3544" w:type="dxa"/>
          </w:tcPr>
          <w:p w:rsidR="002341CD" w:rsidRPr="002125F0" w:rsidRDefault="002341CD" w:rsidP="002125F0">
            <w:pPr>
              <w:spacing w:line="360" w:lineRule="auto"/>
              <w:jc w:val="center"/>
              <w:rPr>
                <w:rFonts w:cstheme="minorHAnsi"/>
                <w:b/>
              </w:rPr>
            </w:pPr>
            <w:r w:rsidRPr="002125F0">
              <w:rPr>
                <w:rFonts w:cstheme="minorHAnsi"/>
                <w:b/>
              </w:rPr>
              <w:t>Name</w:t>
            </w:r>
          </w:p>
        </w:tc>
        <w:tc>
          <w:tcPr>
            <w:tcW w:w="5102" w:type="dxa"/>
          </w:tcPr>
          <w:p w:rsidR="002341CD" w:rsidRPr="002125F0" w:rsidRDefault="002341CD" w:rsidP="002125F0">
            <w:pPr>
              <w:spacing w:line="360" w:lineRule="auto"/>
              <w:jc w:val="center"/>
              <w:rPr>
                <w:rFonts w:cstheme="minorHAnsi"/>
                <w:b/>
              </w:rPr>
            </w:pPr>
            <w:r w:rsidRPr="002125F0">
              <w:rPr>
                <w:rFonts w:cstheme="minorHAnsi"/>
                <w:b/>
              </w:rPr>
              <w:t>Details</w:t>
            </w:r>
          </w:p>
        </w:tc>
      </w:tr>
      <w:tr w:rsidR="002341CD" w:rsidTr="00073372">
        <w:tc>
          <w:tcPr>
            <w:tcW w:w="704" w:type="dxa"/>
          </w:tcPr>
          <w:p w:rsidR="002341CD" w:rsidRDefault="002341CD" w:rsidP="00073372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1</w:t>
            </w:r>
          </w:p>
        </w:tc>
        <w:tc>
          <w:tcPr>
            <w:tcW w:w="3544" w:type="dxa"/>
          </w:tcPr>
          <w:p w:rsidR="002341CD" w:rsidRDefault="002341CD" w:rsidP="002B5BD0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hariful</w:t>
            </w:r>
            <w:proofErr w:type="spellEnd"/>
            <w:r>
              <w:rPr>
                <w:rFonts w:cstheme="minorHAnsi"/>
              </w:rPr>
              <w:t xml:space="preserve"> Islam</w:t>
            </w:r>
          </w:p>
        </w:tc>
        <w:tc>
          <w:tcPr>
            <w:tcW w:w="5102" w:type="dxa"/>
          </w:tcPr>
          <w:p w:rsidR="002341CD" w:rsidRDefault="00892EC2" w:rsidP="00532ADE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upplier</w:t>
            </w:r>
            <w:r w:rsidR="006C36C3">
              <w:rPr>
                <w:rFonts w:cstheme="minorHAnsi"/>
              </w:rPr>
              <w:t>s</w:t>
            </w:r>
            <w:r w:rsidR="00085728">
              <w:rPr>
                <w:rFonts w:cstheme="minorHAnsi"/>
              </w:rPr>
              <w:t xml:space="preserve"> </w:t>
            </w:r>
            <w:r w:rsidR="000253B5">
              <w:rPr>
                <w:rFonts w:cstheme="minorHAnsi"/>
              </w:rPr>
              <w:t>Crud</w:t>
            </w:r>
            <w:r w:rsidR="00D3030A">
              <w:rPr>
                <w:rFonts w:cstheme="minorHAnsi"/>
              </w:rPr>
              <w:t xml:space="preserve"> Operations</w:t>
            </w:r>
          </w:p>
        </w:tc>
      </w:tr>
      <w:tr w:rsidR="002341CD" w:rsidTr="00073372">
        <w:tc>
          <w:tcPr>
            <w:tcW w:w="704" w:type="dxa"/>
          </w:tcPr>
          <w:p w:rsidR="002341CD" w:rsidRDefault="002341CD" w:rsidP="00073372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2</w:t>
            </w:r>
          </w:p>
        </w:tc>
        <w:tc>
          <w:tcPr>
            <w:tcW w:w="3544" w:type="dxa"/>
          </w:tcPr>
          <w:p w:rsidR="002341CD" w:rsidRDefault="002341CD" w:rsidP="002B5BD0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ohsin</w:t>
            </w:r>
            <w:proofErr w:type="spellEnd"/>
            <w:r>
              <w:rPr>
                <w:rFonts w:cstheme="minorHAnsi"/>
              </w:rPr>
              <w:t xml:space="preserve"> Ahmed</w:t>
            </w:r>
          </w:p>
        </w:tc>
        <w:tc>
          <w:tcPr>
            <w:tcW w:w="5102" w:type="dxa"/>
          </w:tcPr>
          <w:p w:rsidR="00A63E94" w:rsidRDefault="00A63E94" w:rsidP="002B5BD0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Expenses Crud Operation</w:t>
            </w:r>
          </w:p>
          <w:p w:rsidR="002341CD" w:rsidRDefault="00795472" w:rsidP="000C4583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esign Part</w:t>
            </w:r>
            <w:r w:rsidR="009E12A9">
              <w:rPr>
                <w:rFonts w:cstheme="minorHAnsi"/>
              </w:rPr>
              <w:t xml:space="preserve"> (</w:t>
            </w:r>
            <w:r w:rsidR="00B17208">
              <w:rPr>
                <w:rFonts w:cstheme="minorHAnsi"/>
              </w:rPr>
              <w:t xml:space="preserve">Dashboard, </w:t>
            </w:r>
            <w:r w:rsidR="009E12A9">
              <w:rPr>
                <w:rFonts w:cstheme="minorHAnsi"/>
              </w:rPr>
              <w:t>Customers)</w:t>
            </w:r>
          </w:p>
        </w:tc>
      </w:tr>
      <w:tr w:rsidR="00CF2156" w:rsidTr="00073372">
        <w:tc>
          <w:tcPr>
            <w:tcW w:w="704" w:type="dxa"/>
          </w:tcPr>
          <w:p w:rsidR="00CF2156" w:rsidRDefault="00CF2156" w:rsidP="00073372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3</w:t>
            </w:r>
          </w:p>
        </w:tc>
        <w:tc>
          <w:tcPr>
            <w:tcW w:w="3544" w:type="dxa"/>
          </w:tcPr>
          <w:p w:rsidR="00CF2156" w:rsidRDefault="00CF2156" w:rsidP="002B5BD0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mimul</w:t>
            </w:r>
            <w:proofErr w:type="spellEnd"/>
            <w:r>
              <w:rPr>
                <w:rFonts w:cstheme="minorHAnsi"/>
              </w:rPr>
              <w:t xml:space="preserve"> Islam</w:t>
            </w:r>
          </w:p>
        </w:tc>
        <w:tc>
          <w:tcPr>
            <w:tcW w:w="5102" w:type="dxa"/>
          </w:tcPr>
          <w:p w:rsidR="00E9415A" w:rsidRDefault="00E9415A" w:rsidP="00E9415A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Users Management</w:t>
            </w:r>
            <w:r>
              <w:rPr>
                <w:rFonts w:cstheme="minorHAnsi"/>
              </w:rPr>
              <w:t xml:space="preserve"> Crud Operation</w:t>
            </w:r>
          </w:p>
          <w:p w:rsidR="00CF2156" w:rsidRDefault="00795472" w:rsidP="006062DB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esign Part</w:t>
            </w:r>
            <w:r w:rsidR="009E12A9">
              <w:rPr>
                <w:rFonts w:cstheme="minorHAnsi"/>
              </w:rPr>
              <w:t xml:space="preserve"> (Suppliers</w:t>
            </w:r>
            <w:r w:rsidR="006062DB">
              <w:rPr>
                <w:rFonts w:cstheme="minorHAnsi"/>
              </w:rPr>
              <w:t>, Purchase</w:t>
            </w:r>
            <w:r w:rsidR="009E12A9">
              <w:rPr>
                <w:rFonts w:cstheme="minorHAnsi"/>
              </w:rPr>
              <w:t>)</w:t>
            </w:r>
          </w:p>
        </w:tc>
      </w:tr>
      <w:tr w:rsidR="00954DFD" w:rsidTr="00073372">
        <w:tc>
          <w:tcPr>
            <w:tcW w:w="704" w:type="dxa"/>
          </w:tcPr>
          <w:p w:rsidR="00954DFD" w:rsidRDefault="00954DFD" w:rsidP="00073372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4</w:t>
            </w:r>
          </w:p>
        </w:tc>
        <w:tc>
          <w:tcPr>
            <w:tcW w:w="3544" w:type="dxa"/>
          </w:tcPr>
          <w:p w:rsidR="00954DFD" w:rsidRDefault="00954DFD" w:rsidP="002B5BD0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snim</w:t>
            </w:r>
            <w:proofErr w:type="spellEnd"/>
            <w:r>
              <w:rPr>
                <w:rFonts w:cstheme="minorHAnsi"/>
              </w:rPr>
              <w:t xml:space="preserve"> Al Rahman</w:t>
            </w:r>
          </w:p>
        </w:tc>
        <w:tc>
          <w:tcPr>
            <w:tcW w:w="5102" w:type="dxa"/>
          </w:tcPr>
          <w:p w:rsidR="00954DFD" w:rsidRDefault="00D44A16" w:rsidP="00B04370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esign Part</w:t>
            </w:r>
            <w:r w:rsidR="009E12A9">
              <w:rPr>
                <w:rFonts w:cstheme="minorHAnsi"/>
              </w:rPr>
              <w:t xml:space="preserve"> (</w:t>
            </w:r>
            <w:r w:rsidR="00867F2F">
              <w:rPr>
                <w:rFonts w:cstheme="minorHAnsi"/>
              </w:rPr>
              <w:t>Expenses, Payments, User Management</w:t>
            </w:r>
            <w:r w:rsidR="009E12A9">
              <w:rPr>
                <w:rFonts w:cstheme="minorHAnsi"/>
              </w:rPr>
              <w:t>)</w:t>
            </w:r>
          </w:p>
        </w:tc>
      </w:tr>
      <w:tr w:rsidR="00C146F0" w:rsidTr="00073372">
        <w:tc>
          <w:tcPr>
            <w:tcW w:w="704" w:type="dxa"/>
          </w:tcPr>
          <w:p w:rsidR="00C146F0" w:rsidRDefault="00C146F0" w:rsidP="00C146F0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5</w:t>
            </w:r>
          </w:p>
        </w:tc>
        <w:tc>
          <w:tcPr>
            <w:tcW w:w="3544" w:type="dxa"/>
          </w:tcPr>
          <w:p w:rsidR="00C146F0" w:rsidRDefault="00C146F0" w:rsidP="00C146F0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yed Zayed Hossain</w:t>
            </w:r>
          </w:p>
        </w:tc>
        <w:tc>
          <w:tcPr>
            <w:tcW w:w="5102" w:type="dxa"/>
          </w:tcPr>
          <w:p w:rsidR="00C146F0" w:rsidRDefault="00A579FB" w:rsidP="00C146F0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roducts Crud Operations, Design Part (Products)</w:t>
            </w:r>
          </w:p>
        </w:tc>
      </w:tr>
      <w:tr w:rsidR="00C146F0" w:rsidTr="00073372">
        <w:tc>
          <w:tcPr>
            <w:tcW w:w="704" w:type="dxa"/>
          </w:tcPr>
          <w:p w:rsidR="00C146F0" w:rsidRDefault="00C146F0" w:rsidP="00C146F0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6</w:t>
            </w:r>
          </w:p>
        </w:tc>
        <w:tc>
          <w:tcPr>
            <w:tcW w:w="3544" w:type="dxa"/>
          </w:tcPr>
          <w:p w:rsidR="00C146F0" w:rsidRDefault="00C146F0" w:rsidP="00C146F0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Irin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Binte</w:t>
            </w:r>
            <w:proofErr w:type="spellEnd"/>
            <w:r>
              <w:rPr>
                <w:rFonts w:cstheme="minorHAnsi"/>
              </w:rPr>
              <w:t xml:space="preserve"> Abbas</w:t>
            </w:r>
          </w:p>
        </w:tc>
        <w:tc>
          <w:tcPr>
            <w:tcW w:w="5102" w:type="dxa"/>
          </w:tcPr>
          <w:p w:rsidR="00C146F0" w:rsidRDefault="00A579FB" w:rsidP="00A579FB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ustomers Crud Operations</w:t>
            </w:r>
            <w:bookmarkStart w:id="0" w:name="_GoBack"/>
            <w:bookmarkEnd w:id="0"/>
          </w:p>
        </w:tc>
      </w:tr>
      <w:tr w:rsidR="00C146F0" w:rsidTr="00073372">
        <w:tc>
          <w:tcPr>
            <w:tcW w:w="704" w:type="dxa"/>
          </w:tcPr>
          <w:p w:rsidR="00C146F0" w:rsidRDefault="00C146F0" w:rsidP="00C146F0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</w:p>
        </w:tc>
        <w:tc>
          <w:tcPr>
            <w:tcW w:w="3544" w:type="dxa"/>
          </w:tcPr>
          <w:p w:rsidR="00C146F0" w:rsidRDefault="00C146F0" w:rsidP="00C146F0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dnan</w:t>
            </w:r>
          </w:p>
        </w:tc>
        <w:tc>
          <w:tcPr>
            <w:tcW w:w="5102" w:type="dxa"/>
          </w:tcPr>
          <w:p w:rsidR="00C146F0" w:rsidRDefault="00224D2E" w:rsidP="00C146F0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Database Design</w:t>
            </w:r>
            <w:r w:rsidR="006062DB">
              <w:rPr>
                <w:rFonts w:cstheme="minorHAnsi"/>
              </w:rPr>
              <w:t>, Design Part (</w:t>
            </w:r>
            <w:r w:rsidR="006062DB">
              <w:rPr>
                <w:rFonts w:cstheme="minorHAnsi"/>
              </w:rPr>
              <w:t>Sales</w:t>
            </w:r>
            <w:r w:rsidR="006062DB">
              <w:rPr>
                <w:rFonts w:cstheme="minorHAnsi"/>
              </w:rPr>
              <w:t>)</w:t>
            </w:r>
          </w:p>
        </w:tc>
      </w:tr>
    </w:tbl>
    <w:p w:rsidR="002341CD" w:rsidRDefault="002341CD" w:rsidP="002B5BD0">
      <w:pPr>
        <w:spacing w:line="360" w:lineRule="auto"/>
        <w:jc w:val="both"/>
        <w:rPr>
          <w:rFonts w:cstheme="minorHAnsi"/>
        </w:rPr>
      </w:pPr>
    </w:p>
    <w:p w:rsidR="00D40BA7" w:rsidRDefault="00D40BA7" w:rsidP="000B29BD">
      <w:pPr>
        <w:spacing w:line="360" w:lineRule="auto"/>
        <w:jc w:val="both"/>
        <w:rPr>
          <w:rFonts w:cstheme="minorHAnsi"/>
        </w:rPr>
      </w:pPr>
    </w:p>
    <w:p w:rsidR="00782075" w:rsidRDefault="00782075" w:rsidP="000B29BD">
      <w:pPr>
        <w:spacing w:line="360" w:lineRule="auto"/>
        <w:jc w:val="both"/>
        <w:rPr>
          <w:rFonts w:cstheme="minorHAnsi"/>
        </w:rPr>
      </w:pPr>
    </w:p>
    <w:p w:rsidR="000B29BD" w:rsidRDefault="000B29BD" w:rsidP="000B29BD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problem:</w:t>
      </w:r>
    </w:p>
    <w:p w:rsidR="004702BB" w:rsidRDefault="004702BB" w:rsidP="000B29BD">
      <w:pPr>
        <w:pStyle w:val="ListParagraph"/>
        <w:numPr>
          <w:ilvl w:val="0"/>
          <w:numId w:val="6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chatting</w:t>
      </w:r>
    </w:p>
    <w:p w:rsidR="00C25A02" w:rsidRDefault="00C25A02" w:rsidP="000B29BD">
      <w:pPr>
        <w:pStyle w:val="ListParagraph"/>
        <w:numPr>
          <w:ilvl w:val="0"/>
          <w:numId w:val="6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pagination problem on all-products-sort page</w:t>
      </w:r>
    </w:p>
    <w:p w:rsidR="00562581" w:rsidRDefault="00350203" w:rsidP="000B29BD">
      <w:pPr>
        <w:pStyle w:val="ListParagraph"/>
        <w:numPr>
          <w:ilvl w:val="0"/>
          <w:numId w:val="6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post your ad page, category, subcategory</w:t>
      </w:r>
      <w:r w:rsidR="00363A7F">
        <w:rPr>
          <w:rFonts w:cstheme="minorHAnsi"/>
        </w:rPr>
        <w:t>,</w:t>
      </w:r>
      <w:r>
        <w:rPr>
          <w:rFonts w:cstheme="minorHAnsi"/>
        </w:rPr>
        <w:t xml:space="preserve"> condition</w:t>
      </w:r>
      <w:r w:rsidR="00363A7F">
        <w:rPr>
          <w:rFonts w:cstheme="minorHAnsi"/>
        </w:rPr>
        <w:t xml:space="preserve"> and checkout</w:t>
      </w:r>
      <w:r>
        <w:rPr>
          <w:rFonts w:cstheme="minorHAnsi"/>
        </w:rPr>
        <w:t xml:space="preserve"> value problem</w:t>
      </w:r>
    </w:p>
    <w:p w:rsidR="002A0D24" w:rsidRDefault="002A0D24" w:rsidP="00AE7DE9">
      <w:pPr>
        <w:spacing w:line="360" w:lineRule="auto"/>
        <w:jc w:val="both"/>
        <w:rPr>
          <w:rFonts w:cstheme="minorHAnsi"/>
        </w:rPr>
      </w:pPr>
    </w:p>
    <w:p w:rsidR="00AA1725" w:rsidRDefault="00AA1725" w:rsidP="00AE7DE9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pending:</w:t>
      </w:r>
    </w:p>
    <w:p w:rsidR="00EC1AA5" w:rsidRDefault="00EC1AA5" w:rsidP="00AA1725">
      <w:pPr>
        <w:pStyle w:val="ListParagraph"/>
        <w:numPr>
          <w:ilvl w:val="0"/>
          <w:numId w:val="7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Edit book</w:t>
      </w:r>
      <w:r w:rsidR="00381675">
        <w:rPr>
          <w:rFonts w:cstheme="minorHAnsi"/>
        </w:rPr>
        <w:t xml:space="preserve"> </w:t>
      </w:r>
      <w:r>
        <w:rPr>
          <w:rFonts w:cstheme="minorHAnsi"/>
        </w:rPr>
        <w:t>posts on libraries page</w:t>
      </w:r>
    </w:p>
    <w:p w:rsidR="00AA1725" w:rsidRDefault="00AA1725" w:rsidP="00AA1725">
      <w:pPr>
        <w:pStyle w:val="ListParagraph"/>
        <w:numPr>
          <w:ilvl w:val="0"/>
          <w:numId w:val="7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author, category, subcategory, division, district, area pagination</w:t>
      </w:r>
    </w:p>
    <w:p w:rsidR="00AA1725" w:rsidRDefault="002022E2" w:rsidP="00AA1725">
      <w:pPr>
        <w:pStyle w:val="ListParagraph"/>
        <w:numPr>
          <w:ilvl w:val="0"/>
          <w:numId w:val="7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users profile</w:t>
      </w:r>
    </w:p>
    <w:p w:rsidR="002022E2" w:rsidRDefault="002022E2" w:rsidP="00AA1725">
      <w:pPr>
        <w:pStyle w:val="ListParagraph"/>
        <w:numPr>
          <w:ilvl w:val="0"/>
          <w:numId w:val="7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users settings</w:t>
      </w:r>
    </w:p>
    <w:p w:rsidR="002022E2" w:rsidRDefault="006B5824" w:rsidP="00AA1725">
      <w:pPr>
        <w:pStyle w:val="ListParagraph"/>
        <w:numPr>
          <w:ilvl w:val="0"/>
          <w:numId w:val="7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search</w:t>
      </w:r>
    </w:p>
    <w:p w:rsidR="00DE755D" w:rsidRDefault="00447D11" w:rsidP="00AA1725">
      <w:pPr>
        <w:pStyle w:val="ListParagraph"/>
        <w:numPr>
          <w:ilvl w:val="0"/>
          <w:numId w:val="7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lastRenderedPageBreak/>
        <w:t>chatting</w:t>
      </w:r>
    </w:p>
    <w:p w:rsidR="00A502E8" w:rsidRDefault="00A502E8" w:rsidP="00AA1725">
      <w:pPr>
        <w:pStyle w:val="ListParagraph"/>
        <w:numPr>
          <w:ilvl w:val="0"/>
          <w:numId w:val="7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loading animation</w:t>
      </w:r>
    </w:p>
    <w:p w:rsidR="007F7DDA" w:rsidRDefault="007F7DDA" w:rsidP="00AA1725">
      <w:pPr>
        <w:pStyle w:val="ListParagraph"/>
        <w:numPr>
          <w:ilvl w:val="0"/>
          <w:numId w:val="7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image size fixed in details page</w:t>
      </w:r>
    </w:p>
    <w:p w:rsidR="0058670A" w:rsidRDefault="0058670A" w:rsidP="00AA1725">
      <w:pPr>
        <w:pStyle w:val="ListParagraph"/>
        <w:numPr>
          <w:ilvl w:val="0"/>
          <w:numId w:val="7"/>
        </w:numPr>
        <w:spacing w:line="360" w:lineRule="auto"/>
        <w:jc w:val="both"/>
        <w:rPr>
          <w:rFonts w:cstheme="minorHAnsi"/>
        </w:rPr>
      </w:pPr>
      <w:proofErr w:type="spellStart"/>
      <w:r>
        <w:rPr>
          <w:rFonts w:cstheme="minorHAnsi"/>
        </w:rPr>
        <w:t>bookposts</w:t>
      </w:r>
      <w:proofErr w:type="spellEnd"/>
      <w:r>
        <w:rPr>
          <w:rFonts w:cstheme="minorHAnsi"/>
        </w:rPr>
        <w:t xml:space="preserve"> images size change</w:t>
      </w:r>
    </w:p>
    <w:p w:rsidR="00DE01AC" w:rsidRDefault="00DE01AC" w:rsidP="00AA1725">
      <w:pPr>
        <w:pStyle w:val="ListParagraph"/>
        <w:numPr>
          <w:ilvl w:val="0"/>
          <w:numId w:val="7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delete button sweet alert on libraries page</w:t>
      </w:r>
    </w:p>
    <w:p w:rsidR="004B5354" w:rsidRPr="00AA1725" w:rsidRDefault="000A0E3B" w:rsidP="004B5354">
      <w:pPr>
        <w:pStyle w:val="ListParagraph"/>
        <w:numPr>
          <w:ilvl w:val="0"/>
          <w:numId w:val="7"/>
        </w:num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remove</w:t>
      </w:r>
      <w:r w:rsidR="004B5354">
        <w:rPr>
          <w:rFonts w:cstheme="minorHAnsi"/>
        </w:rPr>
        <w:t xml:space="preserve"> button sweet alert on </w:t>
      </w:r>
      <w:proofErr w:type="spellStart"/>
      <w:r w:rsidR="004B5354">
        <w:rPr>
          <w:rFonts w:cstheme="minorHAnsi"/>
        </w:rPr>
        <w:t>favourites</w:t>
      </w:r>
      <w:proofErr w:type="spellEnd"/>
      <w:r w:rsidR="004B5354">
        <w:rPr>
          <w:rFonts w:cstheme="minorHAnsi"/>
        </w:rPr>
        <w:t xml:space="preserve"> page</w:t>
      </w:r>
    </w:p>
    <w:p w:rsidR="004B5354" w:rsidRPr="00AA1725" w:rsidRDefault="004B5354" w:rsidP="00AA1725">
      <w:pPr>
        <w:pStyle w:val="ListParagraph"/>
        <w:numPr>
          <w:ilvl w:val="0"/>
          <w:numId w:val="7"/>
        </w:numPr>
        <w:spacing w:line="360" w:lineRule="auto"/>
        <w:jc w:val="both"/>
        <w:rPr>
          <w:rFonts w:cstheme="minorHAnsi"/>
        </w:rPr>
      </w:pPr>
    </w:p>
    <w:p w:rsidR="00AE7DE9" w:rsidRDefault="00AE7DE9" w:rsidP="00AE7DE9">
      <w:pPr>
        <w:spacing w:line="360" w:lineRule="auto"/>
        <w:jc w:val="both"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3544"/>
        <w:gridCol w:w="5102"/>
      </w:tblGrid>
      <w:tr w:rsidR="00AE7DE9" w:rsidRPr="002125F0" w:rsidTr="00366C27">
        <w:tc>
          <w:tcPr>
            <w:tcW w:w="704" w:type="dxa"/>
          </w:tcPr>
          <w:p w:rsidR="00AE7DE9" w:rsidRPr="002125F0" w:rsidRDefault="00AE7DE9" w:rsidP="00366C27">
            <w:pPr>
              <w:spacing w:line="360" w:lineRule="auto"/>
              <w:jc w:val="center"/>
              <w:rPr>
                <w:rFonts w:cstheme="minorHAnsi"/>
                <w:b/>
              </w:rPr>
            </w:pPr>
            <w:r w:rsidRPr="002125F0">
              <w:rPr>
                <w:rFonts w:cstheme="minorHAnsi"/>
                <w:b/>
              </w:rPr>
              <w:t>SL</w:t>
            </w:r>
          </w:p>
        </w:tc>
        <w:tc>
          <w:tcPr>
            <w:tcW w:w="3544" w:type="dxa"/>
          </w:tcPr>
          <w:p w:rsidR="00AE7DE9" w:rsidRPr="002125F0" w:rsidRDefault="00AE7DE9" w:rsidP="00366C27">
            <w:pPr>
              <w:spacing w:line="360" w:lineRule="auto"/>
              <w:jc w:val="center"/>
              <w:rPr>
                <w:rFonts w:cstheme="minorHAnsi"/>
                <w:b/>
              </w:rPr>
            </w:pPr>
            <w:r w:rsidRPr="002125F0">
              <w:rPr>
                <w:rFonts w:cstheme="minorHAnsi"/>
                <w:b/>
              </w:rPr>
              <w:t>Name</w:t>
            </w:r>
          </w:p>
        </w:tc>
        <w:tc>
          <w:tcPr>
            <w:tcW w:w="5102" w:type="dxa"/>
          </w:tcPr>
          <w:p w:rsidR="00AE7DE9" w:rsidRPr="002125F0" w:rsidRDefault="00AE7DE9" w:rsidP="00366C27">
            <w:pPr>
              <w:spacing w:line="360" w:lineRule="auto"/>
              <w:jc w:val="center"/>
              <w:rPr>
                <w:rFonts w:cstheme="minorHAnsi"/>
                <w:b/>
              </w:rPr>
            </w:pPr>
            <w:r w:rsidRPr="002125F0">
              <w:rPr>
                <w:rFonts w:cstheme="minorHAnsi"/>
                <w:b/>
              </w:rPr>
              <w:t>Details</w:t>
            </w:r>
          </w:p>
        </w:tc>
      </w:tr>
      <w:tr w:rsidR="00AE7DE9" w:rsidTr="00366C27">
        <w:tc>
          <w:tcPr>
            <w:tcW w:w="704" w:type="dxa"/>
          </w:tcPr>
          <w:p w:rsidR="00AE7DE9" w:rsidRDefault="00AE7DE9" w:rsidP="00366C27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1</w:t>
            </w:r>
          </w:p>
        </w:tc>
        <w:tc>
          <w:tcPr>
            <w:tcW w:w="3544" w:type="dxa"/>
          </w:tcPr>
          <w:p w:rsidR="00AE7DE9" w:rsidRDefault="00AE7DE9" w:rsidP="00366C27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hariful</w:t>
            </w:r>
            <w:proofErr w:type="spellEnd"/>
            <w:r>
              <w:rPr>
                <w:rFonts w:cstheme="minorHAnsi"/>
              </w:rPr>
              <w:t xml:space="preserve"> Islam</w:t>
            </w:r>
          </w:p>
        </w:tc>
        <w:tc>
          <w:tcPr>
            <w:tcW w:w="5102" w:type="dxa"/>
          </w:tcPr>
          <w:p w:rsidR="00AE7DE9" w:rsidRDefault="00AE7DE9" w:rsidP="00366C27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Login &amp; Registration</w:t>
            </w:r>
            <w:r w:rsidR="00EC5A3A">
              <w:rPr>
                <w:rFonts w:cstheme="minorHAnsi"/>
              </w:rPr>
              <w:t>, My profile in user dashboard</w:t>
            </w:r>
          </w:p>
        </w:tc>
      </w:tr>
      <w:tr w:rsidR="00AE7DE9" w:rsidTr="00366C27">
        <w:tc>
          <w:tcPr>
            <w:tcW w:w="704" w:type="dxa"/>
          </w:tcPr>
          <w:p w:rsidR="00AE7DE9" w:rsidRDefault="00AE7DE9" w:rsidP="00366C27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2</w:t>
            </w:r>
          </w:p>
        </w:tc>
        <w:tc>
          <w:tcPr>
            <w:tcW w:w="3544" w:type="dxa"/>
          </w:tcPr>
          <w:p w:rsidR="00AE7DE9" w:rsidRDefault="00AE7DE9" w:rsidP="00366C27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ohsin</w:t>
            </w:r>
            <w:proofErr w:type="spellEnd"/>
            <w:r>
              <w:rPr>
                <w:rFonts w:cstheme="minorHAnsi"/>
              </w:rPr>
              <w:t xml:space="preserve"> Ahmed</w:t>
            </w:r>
          </w:p>
        </w:tc>
        <w:tc>
          <w:tcPr>
            <w:tcW w:w="5102" w:type="dxa"/>
          </w:tcPr>
          <w:p w:rsidR="00AE7DE9" w:rsidRDefault="00AE7DE9" w:rsidP="00366C27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Post your ad</w:t>
            </w:r>
            <w:r w:rsidR="00D42FB2">
              <w:rPr>
                <w:rFonts w:cstheme="minorHAnsi"/>
              </w:rPr>
              <w:t>, Settings in user dashboard</w:t>
            </w:r>
          </w:p>
        </w:tc>
      </w:tr>
      <w:tr w:rsidR="00AE7DE9" w:rsidTr="00366C27">
        <w:tc>
          <w:tcPr>
            <w:tcW w:w="704" w:type="dxa"/>
          </w:tcPr>
          <w:p w:rsidR="00AE7DE9" w:rsidRDefault="00AE7DE9" w:rsidP="00366C27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3</w:t>
            </w:r>
          </w:p>
        </w:tc>
        <w:tc>
          <w:tcPr>
            <w:tcW w:w="3544" w:type="dxa"/>
          </w:tcPr>
          <w:p w:rsidR="00AE7DE9" w:rsidRDefault="00AE7DE9" w:rsidP="00366C27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mimul</w:t>
            </w:r>
            <w:proofErr w:type="spellEnd"/>
            <w:r>
              <w:rPr>
                <w:rFonts w:cstheme="minorHAnsi"/>
              </w:rPr>
              <w:t xml:space="preserve"> Islam</w:t>
            </w:r>
          </w:p>
        </w:tc>
        <w:tc>
          <w:tcPr>
            <w:tcW w:w="5102" w:type="dxa"/>
          </w:tcPr>
          <w:p w:rsidR="00AE7DE9" w:rsidRDefault="00AE7DE9" w:rsidP="00366C27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Category and Subcategory</w:t>
            </w:r>
            <w:r w:rsidR="0021230C">
              <w:rPr>
                <w:rFonts w:cstheme="minorHAnsi"/>
              </w:rPr>
              <w:t>, Libraries and Favorites in user dashboard</w:t>
            </w:r>
          </w:p>
        </w:tc>
      </w:tr>
      <w:tr w:rsidR="00AE7DE9" w:rsidTr="00366C27">
        <w:tc>
          <w:tcPr>
            <w:tcW w:w="704" w:type="dxa"/>
          </w:tcPr>
          <w:p w:rsidR="00AE7DE9" w:rsidRDefault="00AE7DE9" w:rsidP="00366C27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4</w:t>
            </w:r>
          </w:p>
        </w:tc>
        <w:tc>
          <w:tcPr>
            <w:tcW w:w="3544" w:type="dxa"/>
          </w:tcPr>
          <w:p w:rsidR="00AE7DE9" w:rsidRDefault="00AE7DE9" w:rsidP="00366C27">
            <w:pPr>
              <w:spacing w:line="360" w:lineRule="auto"/>
              <w:jc w:val="both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snim</w:t>
            </w:r>
            <w:proofErr w:type="spellEnd"/>
            <w:r>
              <w:rPr>
                <w:rFonts w:cstheme="minorHAnsi"/>
              </w:rPr>
              <w:t xml:space="preserve"> Al Rahman</w:t>
            </w:r>
          </w:p>
        </w:tc>
        <w:tc>
          <w:tcPr>
            <w:tcW w:w="5102" w:type="dxa"/>
          </w:tcPr>
          <w:p w:rsidR="00AE7DE9" w:rsidRDefault="00AE7DE9" w:rsidP="00366C27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All Books Page &amp; View Products Page</w:t>
            </w:r>
          </w:p>
        </w:tc>
      </w:tr>
      <w:tr w:rsidR="00AE7DE9" w:rsidTr="00366C27">
        <w:tc>
          <w:tcPr>
            <w:tcW w:w="704" w:type="dxa"/>
          </w:tcPr>
          <w:p w:rsidR="00AE7DE9" w:rsidRDefault="00AE7DE9" w:rsidP="00366C27">
            <w:pPr>
              <w:spacing w:line="36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05</w:t>
            </w:r>
          </w:p>
        </w:tc>
        <w:tc>
          <w:tcPr>
            <w:tcW w:w="3544" w:type="dxa"/>
          </w:tcPr>
          <w:p w:rsidR="00AE7DE9" w:rsidRDefault="00AE7DE9" w:rsidP="00366C27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Syed Zayed Hossain</w:t>
            </w:r>
          </w:p>
        </w:tc>
        <w:tc>
          <w:tcPr>
            <w:tcW w:w="5102" w:type="dxa"/>
          </w:tcPr>
          <w:p w:rsidR="00AE7DE9" w:rsidRDefault="00AE7DE9" w:rsidP="00366C27">
            <w:pPr>
              <w:spacing w:line="360" w:lineRule="auto"/>
              <w:jc w:val="both"/>
              <w:rPr>
                <w:rFonts w:cstheme="minorHAnsi"/>
              </w:rPr>
            </w:pPr>
            <w:r>
              <w:rPr>
                <w:rFonts w:cstheme="minorHAnsi"/>
              </w:rPr>
              <w:t>User Dashboard &amp; Admin Dashboard</w:t>
            </w:r>
          </w:p>
        </w:tc>
      </w:tr>
    </w:tbl>
    <w:p w:rsidR="00AE7DE9" w:rsidRDefault="00AE7DE9" w:rsidP="00AE7DE9">
      <w:pPr>
        <w:spacing w:line="360" w:lineRule="auto"/>
        <w:jc w:val="both"/>
        <w:rPr>
          <w:rFonts w:cstheme="minorHAnsi"/>
        </w:rPr>
      </w:pPr>
    </w:p>
    <w:p w:rsidR="00920263" w:rsidRDefault="00920263" w:rsidP="00AE7DE9">
      <w:pPr>
        <w:spacing w:line="360" w:lineRule="auto"/>
        <w:jc w:val="both"/>
        <w:rPr>
          <w:rFonts w:cstheme="minorHAnsi"/>
        </w:rPr>
      </w:pPr>
    </w:p>
    <w:p w:rsidR="00920263" w:rsidRDefault="00920263" w:rsidP="00AE7DE9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user</w:t>
      </w:r>
      <w:r w:rsidR="009D7343">
        <w:rPr>
          <w:rFonts w:cstheme="minorHAnsi"/>
        </w:rPr>
        <w:t>s</w:t>
      </w:r>
      <w:r>
        <w:rPr>
          <w:rFonts w:cstheme="minorHAnsi"/>
        </w:rPr>
        <w:t xml:space="preserve"> profile table:</w:t>
      </w:r>
    </w:p>
    <w:p w:rsidR="00920263" w:rsidRDefault="00737711" w:rsidP="00AE7DE9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id</w:t>
      </w:r>
    </w:p>
    <w:p w:rsidR="00737711" w:rsidRDefault="00737711" w:rsidP="00AE7DE9">
      <w:pPr>
        <w:spacing w:line="360" w:lineRule="auto"/>
        <w:jc w:val="both"/>
        <w:rPr>
          <w:rFonts w:cstheme="minorHAnsi"/>
        </w:rPr>
      </w:pPr>
      <w:proofErr w:type="spellStart"/>
      <w:r>
        <w:rPr>
          <w:rFonts w:cstheme="minorHAnsi"/>
        </w:rPr>
        <w:t>user_id</w:t>
      </w:r>
      <w:proofErr w:type="spellEnd"/>
    </w:p>
    <w:p w:rsidR="00737711" w:rsidRDefault="00737711" w:rsidP="00AE7DE9">
      <w:pPr>
        <w:spacing w:line="360" w:lineRule="auto"/>
        <w:jc w:val="both"/>
        <w:rPr>
          <w:rFonts w:cstheme="minorHAnsi"/>
        </w:rPr>
      </w:pPr>
      <w:proofErr w:type="spellStart"/>
      <w:r>
        <w:rPr>
          <w:rFonts w:cstheme="minorHAnsi"/>
        </w:rPr>
        <w:t>division_id</w:t>
      </w:r>
      <w:proofErr w:type="spellEnd"/>
    </w:p>
    <w:p w:rsidR="00737711" w:rsidRDefault="00737711" w:rsidP="00AE7DE9">
      <w:pPr>
        <w:spacing w:line="360" w:lineRule="auto"/>
        <w:jc w:val="both"/>
        <w:rPr>
          <w:rFonts w:cstheme="minorHAnsi"/>
        </w:rPr>
      </w:pPr>
      <w:proofErr w:type="spellStart"/>
      <w:r>
        <w:rPr>
          <w:rFonts w:cstheme="minorHAnsi"/>
        </w:rPr>
        <w:t>district_id</w:t>
      </w:r>
      <w:proofErr w:type="spellEnd"/>
    </w:p>
    <w:p w:rsidR="00737711" w:rsidRDefault="00737711" w:rsidP="00AE7DE9">
      <w:pPr>
        <w:spacing w:line="360" w:lineRule="auto"/>
        <w:jc w:val="both"/>
        <w:rPr>
          <w:rFonts w:cstheme="minorHAnsi"/>
        </w:rPr>
      </w:pPr>
      <w:proofErr w:type="spellStart"/>
      <w:r>
        <w:rPr>
          <w:rFonts w:cstheme="minorHAnsi"/>
        </w:rPr>
        <w:t>area_id</w:t>
      </w:r>
      <w:proofErr w:type="spellEnd"/>
    </w:p>
    <w:p w:rsidR="00737711" w:rsidRDefault="00737711" w:rsidP="00AE7DE9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email</w:t>
      </w:r>
    </w:p>
    <w:p w:rsidR="00737711" w:rsidRDefault="00737711" w:rsidP="00AE7DE9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website</w:t>
      </w:r>
    </w:p>
    <w:p w:rsidR="00737711" w:rsidRDefault="00737711" w:rsidP="00AE7DE9">
      <w:pPr>
        <w:spacing w:line="360" w:lineRule="auto"/>
        <w:jc w:val="both"/>
        <w:rPr>
          <w:rFonts w:cstheme="minorHAnsi"/>
        </w:rPr>
      </w:pPr>
      <w:proofErr w:type="spellStart"/>
      <w:r>
        <w:rPr>
          <w:rFonts w:cstheme="minorHAnsi"/>
        </w:rPr>
        <w:t>facebook</w:t>
      </w:r>
      <w:proofErr w:type="spellEnd"/>
    </w:p>
    <w:p w:rsidR="00737711" w:rsidRDefault="00737711" w:rsidP="00AE7DE9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twitter</w:t>
      </w:r>
    </w:p>
    <w:p w:rsidR="00737711" w:rsidRPr="00073DD6" w:rsidRDefault="00737711" w:rsidP="00AE7DE9">
      <w:pPr>
        <w:spacing w:line="360" w:lineRule="auto"/>
        <w:jc w:val="both"/>
        <w:rPr>
          <w:rFonts w:cstheme="minorHAnsi"/>
          <w:lang w:val="en-GB"/>
        </w:rPr>
      </w:pPr>
      <w:proofErr w:type="spellStart"/>
      <w:r>
        <w:rPr>
          <w:rFonts w:cstheme="minorHAnsi"/>
        </w:rPr>
        <w:lastRenderedPageBreak/>
        <w:t>linkedin</w:t>
      </w:r>
      <w:proofErr w:type="spellEnd"/>
    </w:p>
    <w:p w:rsidR="00737711" w:rsidRDefault="00737711" w:rsidP="00AE7DE9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education</w:t>
      </w:r>
    </w:p>
    <w:p w:rsidR="00737711" w:rsidRDefault="00737711" w:rsidP="00AE7DE9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job_designation</w:t>
      </w:r>
    </w:p>
    <w:p w:rsidR="002C376A" w:rsidRDefault="002C376A" w:rsidP="00AE7DE9">
      <w:pPr>
        <w:spacing w:line="360" w:lineRule="auto"/>
        <w:jc w:val="both"/>
        <w:rPr>
          <w:rFonts w:cstheme="minorHAnsi"/>
        </w:rPr>
      </w:pPr>
      <w:proofErr w:type="spellStart"/>
      <w:r>
        <w:rPr>
          <w:rFonts w:cstheme="minorHAnsi"/>
        </w:rPr>
        <w:t>profile_image</w:t>
      </w:r>
      <w:proofErr w:type="spellEnd"/>
    </w:p>
    <w:p w:rsidR="002C376A" w:rsidRDefault="002C376A" w:rsidP="00AE7DE9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details</w:t>
      </w:r>
    </w:p>
    <w:p w:rsidR="002C376A" w:rsidRDefault="002C376A" w:rsidP="00AE7DE9">
      <w:pPr>
        <w:spacing w:line="360" w:lineRule="auto"/>
        <w:jc w:val="both"/>
        <w:rPr>
          <w:rFonts w:cstheme="minorHAnsi"/>
        </w:rPr>
      </w:pPr>
      <w:r>
        <w:rPr>
          <w:rFonts w:cstheme="minorHAnsi"/>
        </w:rPr>
        <w:t>created</w:t>
      </w:r>
    </w:p>
    <w:p w:rsidR="00D13F2E" w:rsidRDefault="00D13F2E" w:rsidP="00AE7DE9">
      <w:pPr>
        <w:spacing w:line="360" w:lineRule="auto"/>
        <w:jc w:val="both"/>
        <w:rPr>
          <w:rFonts w:cstheme="minorHAnsi"/>
        </w:rPr>
      </w:pPr>
    </w:p>
    <w:p w:rsidR="00666774" w:rsidRDefault="00666774" w:rsidP="00AE7DE9">
      <w:pPr>
        <w:spacing w:line="360" w:lineRule="auto"/>
        <w:jc w:val="both"/>
        <w:rPr>
          <w:rFonts w:cstheme="minorHAnsi"/>
        </w:rPr>
      </w:pPr>
    </w:p>
    <w:p w:rsidR="00666774" w:rsidRDefault="00666774" w:rsidP="00AE7DE9">
      <w:pPr>
        <w:spacing w:line="360" w:lineRule="auto"/>
        <w:jc w:val="both"/>
        <w:rPr>
          <w:rFonts w:cstheme="minorHAnsi"/>
        </w:rPr>
      </w:pPr>
    </w:p>
    <w:p w:rsidR="00666774" w:rsidRDefault="00666774" w:rsidP="00AE7DE9">
      <w:pPr>
        <w:spacing w:line="360" w:lineRule="auto"/>
        <w:jc w:val="both"/>
        <w:rPr>
          <w:rFonts w:cstheme="minorHAnsi"/>
        </w:rPr>
      </w:pPr>
    </w:p>
    <w:p w:rsidR="00666774" w:rsidRDefault="00666774" w:rsidP="00AE7DE9">
      <w:pPr>
        <w:spacing w:line="360" w:lineRule="auto"/>
        <w:jc w:val="both"/>
        <w:rPr>
          <w:rFonts w:cstheme="minorHAnsi"/>
        </w:rPr>
      </w:pPr>
    </w:p>
    <w:p w:rsidR="00666774" w:rsidRDefault="00666774" w:rsidP="00AE7DE9">
      <w:pPr>
        <w:spacing w:line="360" w:lineRule="auto"/>
        <w:jc w:val="both"/>
        <w:rPr>
          <w:rFonts w:cstheme="minorHAnsi"/>
        </w:rPr>
      </w:pPr>
    </w:p>
    <w:p w:rsidR="00666774" w:rsidRDefault="00666774" w:rsidP="00AE7DE9">
      <w:pPr>
        <w:spacing w:line="360" w:lineRule="auto"/>
        <w:jc w:val="both"/>
        <w:rPr>
          <w:rFonts w:cstheme="minorHAnsi"/>
        </w:rPr>
      </w:pPr>
    </w:p>
    <w:p w:rsidR="00666774" w:rsidRDefault="00666774" w:rsidP="00AE7DE9">
      <w:pPr>
        <w:spacing w:line="360" w:lineRule="auto"/>
        <w:jc w:val="both"/>
        <w:rPr>
          <w:rFonts w:cstheme="minorHAnsi"/>
        </w:rPr>
      </w:pPr>
    </w:p>
    <w:p w:rsidR="00D851F0" w:rsidRPr="004F3FA4" w:rsidRDefault="00D851F0" w:rsidP="00D851F0">
      <w:pPr>
        <w:spacing w:line="360" w:lineRule="auto"/>
        <w:jc w:val="center"/>
        <w:rPr>
          <w:rFonts w:cstheme="minorHAnsi"/>
          <w:b/>
          <w:sz w:val="36"/>
          <w:szCs w:val="36"/>
        </w:rPr>
      </w:pPr>
      <w:r w:rsidRPr="004F3FA4">
        <w:rPr>
          <w:rFonts w:cstheme="minorHAnsi"/>
          <w:b/>
          <w:sz w:val="36"/>
          <w:szCs w:val="36"/>
        </w:rPr>
        <w:t>What we have done or no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602"/>
        <w:gridCol w:w="2247"/>
        <w:gridCol w:w="1939"/>
      </w:tblGrid>
      <w:tr w:rsidR="003A3472" w:rsidTr="00521D16">
        <w:tc>
          <w:tcPr>
            <w:tcW w:w="562" w:type="dxa"/>
          </w:tcPr>
          <w:p w:rsidR="003A3472" w:rsidRPr="009546DD" w:rsidRDefault="003A3472" w:rsidP="00700453">
            <w:pPr>
              <w:spacing w:line="360" w:lineRule="auto"/>
              <w:jc w:val="center"/>
              <w:rPr>
                <w:rFonts w:cstheme="minorHAnsi"/>
                <w:b/>
              </w:rPr>
            </w:pPr>
            <w:r w:rsidRPr="009546DD">
              <w:rPr>
                <w:rFonts w:cstheme="minorHAnsi"/>
                <w:b/>
              </w:rPr>
              <w:t>SL</w:t>
            </w:r>
          </w:p>
        </w:tc>
        <w:tc>
          <w:tcPr>
            <w:tcW w:w="4602" w:type="dxa"/>
          </w:tcPr>
          <w:p w:rsidR="003A3472" w:rsidRPr="009546DD" w:rsidRDefault="003A3472" w:rsidP="00700453">
            <w:pPr>
              <w:spacing w:line="360" w:lineRule="auto"/>
              <w:jc w:val="center"/>
              <w:rPr>
                <w:rFonts w:cstheme="minorHAnsi"/>
                <w:b/>
              </w:rPr>
            </w:pPr>
            <w:r w:rsidRPr="009546DD">
              <w:rPr>
                <w:rFonts w:cstheme="minorHAnsi"/>
                <w:b/>
              </w:rPr>
              <w:t xml:space="preserve">Works </w:t>
            </w:r>
          </w:p>
        </w:tc>
        <w:tc>
          <w:tcPr>
            <w:tcW w:w="2247" w:type="dxa"/>
          </w:tcPr>
          <w:p w:rsidR="003A3472" w:rsidRPr="009546DD" w:rsidRDefault="006D7808" w:rsidP="00700453">
            <w:pPr>
              <w:spacing w:line="36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</w:t>
            </w:r>
            <w:r w:rsidR="003A3472" w:rsidRPr="009546DD">
              <w:rPr>
                <w:rFonts w:cstheme="minorHAnsi"/>
                <w:b/>
              </w:rPr>
              <w:t>tatus</w:t>
            </w:r>
          </w:p>
        </w:tc>
        <w:tc>
          <w:tcPr>
            <w:tcW w:w="1939" w:type="dxa"/>
          </w:tcPr>
          <w:p w:rsidR="003A3472" w:rsidRPr="009546DD" w:rsidRDefault="003D7E0E" w:rsidP="00700453">
            <w:pPr>
              <w:spacing w:line="36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veloped by</w:t>
            </w:r>
          </w:p>
        </w:tc>
      </w:tr>
      <w:tr w:rsidR="003A3472" w:rsidTr="00521D16">
        <w:tc>
          <w:tcPr>
            <w:tcW w:w="562" w:type="dxa"/>
          </w:tcPr>
          <w:p w:rsidR="003A3472" w:rsidRDefault="003A3472" w:rsidP="00896F19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01</w:t>
            </w:r>
          </w:p>
        </w:tc>
        <w:tc>
          <w:tcPr>
            <w:tcW w:w="4602" w:type="dxa"/>
          </w:tcPr>
          <w:p w:rsidR="003A3472" w:rsidRDefault="003A3472" w:rsidP="00896F19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Dynamic category from DB with breadcrumb</w:t>
            </w:r>
          </w:p>
        </w:tc>
        <w:tc>
          <w:tcPr>
            <w:tcW w:w="2247" w:type="dxa"/>
          </w:tcPr>
          <w:p w:rsidR="003A3472" w:rsidRDefault="003A3472" w:rsidP="00896F19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3A3472" w:rsidRDefault="00890782" w:rsidP="00896F19">
            <w:pPr>
              <w:spacing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mim</w:t>
            </w:r>
            <w:proofErr w:type="spellEnd"/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02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Dynamic subcategory from DB with breadcrumb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mim</w:t>
            </w:r>
            <w:proofErr w:type="spellEnd"/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03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Show category and subcategory related books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mim</w:t>
            </w:r>
            <w:proofErr w:type="spellEnd"/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04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Show last post in recent dynamically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BC6D5A" w:rsidP="00890782">
            <w:pPr>
              <w:spacing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ohsin</w:t>
            </w:r>
            <w:proofErr w:type="spellEnd"/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05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All books have added in a single page with pagination and breadcrumb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Pr="00062860" w:rsidRDefault="00AD2B24" w:rsidP="00890782">
            <w:pPr>
              <w:spacing w:line="360" w:lineRule="auto"/>
              <w:rPr>
                <w:rFonts w:cstheme="minorHAnsi"/>
                <w:lang w:val="en-GB"/>
              </w:rPr>
            </w:pPr>
            <w:proofErr w:type="spellStart"/>
            <w:r>
              <w:rPr>
                <w:rFonts w:cstheme="minorHAnsi"/>
              </w:rPr>
              <w:t>Tasnim</w:t>
            </w:r>
            <w:proofErr w:type="spellEnd"/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06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Select by author dynamically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7F0C50" w:rsidP="00890782">
            <w:pPr>
              <w:spacing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snim</w:t>
            </w:r>
            <w:proofErr w:type="spellEnd"/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07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Select by category dynamically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7F0C50" w:rsidP="00890782">
            <w:pPr>
              <w:spacing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snim</w:t>
            </w:r>
            <w:proofErr w:type="spellEnd"/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08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Select by publications dynamically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7F0C50" w:rsidP="00890782">
            <w:pPr>
              <w:spacing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snim</w:t>
            </w:r>
            <w:proofErr w:type="spellEnd"/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09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Select by location dynamically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7F0C50" w:rsidP="00890782">
            <w:pPr>
              <w:spacing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snim</w:t>
            </w:r>
            <w:proofErr w:type="spellEnd"/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user can post an ad by clicking post your ad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1F6F90" w:rsidP="00890782">
            <w:pPr>
              <w:spacing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hariful</w:t>
            </w:r>
            <w:proofErr w:type="spellEnd"/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View details of a products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D57C61" w:rsidP="00890782">
            <w:pPr>
              <w:spacing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hariful</w:t>
            </w:r>
            <w:proofErr w:type="spellEnd"/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User can manage profile from Dashboard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Incomplete</w:t>
            </w:r>
          </w:p>
        </w:tc>
        <w:tc>
          <w:tcPr>
            <w:tcW w:w="1939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3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User can manage setting from Dashboard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Incomplete</w:t>
            </w:r>
          </w:p>
        </w:tc>
        <w:tc>
          <w:tcPr>
            <w:tcW w:w="1939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4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User can add own post as Library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BE6980" w:rsidP="00890782">
            <w:pPr>
              <w:spacing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ohsin</w:t>
            </w:r>
            <w:proofErr w:type="spellEnd"/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5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User can add to wish list as favorites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BE6980" w:rsidP="00890782">
            <w:pPr>
              <w:spacing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Mohsin</w:t>
            </w:r>
            <w:proofErr w:type="spellEnd"/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Admin dashboard 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B809A4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Zayed</w:t>
            </w:r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7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Admin can manage all post through Author, category, publications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B809A4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Zayed</w:t>
            </w:r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8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Admin can add, delete and update  location 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B809A4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Zayed</w:t>
            </w:r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19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User Login 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F96EA1" w:rsidP="00890782">
            <w:pPr>
              <w:spacing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hariful</w:t>
            </w:r>
            <w:proofErr w:type="spellEnd"/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0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User Registration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F96EA1" w:rsidP="00890782">
            <w:pPr>
              <w:spacing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hariful</w:t>
            </w:r>
            <w:proofErr w:type="spellEnd"/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Search from home by book name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Incomplete</w:t>
            </w:r>
          </w:p>
        </w:tc>
        <w:tc>
          <w:tcPr>
            <w:tcW w:w="1939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2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ntacts with user through chat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Incomplete</w:t>
            </w:r>
          </w:p>
        </w:tc>
        <w:tc>
          <w:tcPr>
            <w:tcW w:w="1939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</w:p>
        </w:tc>
      </w:tr>
      <w:tr w:rsidR="00890782" w:rsidTr="00521D16">
        <w:tc>
          <w:tcPr>
            <w:tcW w:w="56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3</w:t>
            </w:r>
          </w:p>
        </w:tc>
        <w:tc>
          <w:tcPr>
            <w:tcW w:w="4602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Our team List in Footer</w:t>
            </w:r>
          </w:p>
        </w:tc>
        <w:tc>
          <w:tcPr>
            <w:tcW w:w="2247" w:type="dxa"/>
          </w:tcPr>
          <w:p w:rsidR="00890782" w:rsidRDefault="00890782" w:rsidP="00890782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Complete</w:t>
            </w:r>
          </w:p>
        </w:tc>
        <w:tc>
          <w:tcPr>
            <w:tcW w:w="1939" w:type="dxa"/>
          </w:tcPr>
          <w:p w:rsidR="00890782" w:rsidRDefault="001F785A" w:rsidP="00890782">
            <w:pPr>
              <w:spacing w:line="360" w:lineRule="auto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mim</w:t>
            </w:r>
            <w:proofErr w:type="spellEnd"/>
          </w:p>
        </w:tc>
      </w:tr>
    </w:tbl>
    <w:p w:rsidR="00D851F0" w:rsidRPr="00AE7DE9" w:rsidRDefault="00D851F0" w:rsidP="00D851F0">
      <w:pPr>
        <w:spacing w:line="360" w:lineRule="auto"/>
        <w:rPr>
          <w:rFonts w:cstheme="minorHAnsi"/>
        </w:rPr>
      </w:pPr>
    </w:p>
    <w:p w:rsidR="00D851F0" w:rsidRPr="00AE7DE9" w:rsidRDefault="00D851F0" w:rsidP="00AE7DE9">
      <w:pPr>
        <w:spacing w:line="360" w:lineRule="auto"/>
        <w:jc w:val="both"/>
        <w:rPr>
          <w:rFonts w:cstheme="minorHAnsi"/>
        </w:rPr>
      </w:pPr>
    </w:p>
    <w:sectPr w:rsidR="00D851F0" w:rsidRPr="00AE7DE9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7B4A" w:rsidRDefault="00687B4A" w:rsidP="004E7993">
      <w:pPr>
        <w:spacing w:after="0" w:line="240" w:lineRule="auto"/>
      </w:pPr>
      <w:r>
        <w:separator/>
      </w:r>
    </w:p>
  </w:endnote>
  <w:endnote w:type="continuationSeparator" w:id="0">
    <w:p w:rsidR="00687B4A" w:rsidRDefault="00687B4A" w:rsidP="004E79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7B4A" w:rsidRDefault="00687B4A" w:rsidP="004E7993">
      <w:pPr>
        <w:spacing w:after="0" w:line="240" w:lineRule="auto"/>
      </w:pPr>
      <w:r>
        <w:separator/>
      </w:r>
    </w:p>
  </w:footnote>
  <w:footnote w:type="continuationSeparator" w:id="0">
    <w:p w:rsidR="00687B4A" w:rsidRDefault="00687B4A" w:rsidP="004E79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7993" w:rsidRDefault="004E7993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6229350</wp:posOffset>
          </wp:positionH>
          <wp:positionV relativeFrom="paragraph">
            <wp:posOffset>-368300</wp:posOffset>
          </wp:positionV>
          <wp:extent cx="438150" cy="4953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downloa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150" cy="4953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C10B3"/>
    <w:multiLevelType w:val="hybridMultilevel"/>
    <w:tmpl w:val="FB9C4BE2"/>
    <w:lvl w:ilvl="0" w:tplc="C21C68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857F5A"/>
    <w:multiLevelType w:val="hybridMultilevel"/>
    <w:tmpl w:val="0C8EF74E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BD03F9"/>
    <w:multiLevelType w:val="hybridMultilevel"/>
    <w:tmpl w:val="1B68B49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205DF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EB65FCD"/>
    <w:multiLevelType w:val="hybridMultilevel"/>
    <w:tmpl w:val="940C3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580784"/>
    <w:multiLevelType w:val="hybridMultilevel"/>
    <w:tmpl w:val="B1849D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7E0FD8"/>
    <w:multiLevelType w:val="hybridMultilevel"/>
    <w:tmpl w:val="E3E66B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6"/>
  </w:num>
  <w:num w:numId="6">
    <w:abstractNumId w:val="5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3sTQyNDAztzA0NDRV0lEKTi0uzszPAykwrAUAczsdYiwAAAA="/>
  </w:docVars>
  <w:rsids>
    <w:rsidRoot w:val="004E7993"/>
    <w:rsid w:val="000070EC"/>
    <w:rsid w:val="00010725"/>
    <w:rsid w:val="000253B5"/>
    <w:rsid w:val="000375A0"/>
    <w:rsid w:val="0004536E"/>
    <w:rsid w:val="00052726"/>
    <w:rsid w:val="000572FE"/>
    <w:rsid w:val="00061A95"/>
    <w:rsid w:val="00062860"/>
    <w:rsid w:val="00073372"/>
    <w:rsid w:val="00073DD6"/>
    <w:rsid w:val="00085728"/>
    <w:rsid w:val="00086CD4"/>
    <w:rsid w:val="000A0E3B"/>
    <w:rsid w:val="000B29BD"/>
    <w:rsid w:val="000C4583"/>
    <w:rsid w:val="000E325F"/>
    <w:rsid w:val="00114E97"/>
    <w:rsid w:val="00141213"/>
    <w:rsid w:val="001A7604"/>
    <w:rsid w:val="001B3B50"/>
    <w:rsid w:val="001E640F"/>
    <w:rsid w:val="001F0377"/>
    <w:rsid w:val="001F5DA8"/>
    <w:rsid w:val="001F6F90"/>
    <w:rsid w:val="001F785A"/>
    <w:rsid w:val="002022E2"/>
    <w:rsid w:val="00210C5C"/>
    <w:rsid w:val="0021230C"/>
    <w:rsid w:val="002125F0"/>
    <w:rsid w:val="00224D2E"/>
    <w:rsid w:val="002259AF"/>
    <w:rsid w:val="00233659"/>
    <w:rsid w:val="002341CD"/>
    <w:rsid w:val="00236F29"/>
    <w:rsid w:val="00256C6D"/>
    <w:rsid w:val="00263549"/>
    <w:rsid w:val="00276AF4"/>
    <w:rsid w:val="002A0D24"/>
    <w:rsid w:val="002B5BD0"/>
    <w:rsid w:val="002C376A"/>
    <w:rsid w:val="002C64C4"/>
    <w:rsid w:val="002D2483"/>
    <w:rsid w:val="002D7B52"/>
    <w:rsid w:val="002F09A3"/>
    <w:rsid w:val="0030750E"/>
    <w:rsid w:val="00313C5D"/>
    <w:rsid w:val="003217F8"/>
    <w:rsid w:val="00336B28"/>
    <w:rsid w:val="003449C5"/>
    <w:rsid w:val="00350203"/>
    <w:rsid w:val="003518DD"/>
    <w:rsid w:val="003539EB"/>
    <w:rsid w:val="00354B5A"/>
    <w:rsid w:val="00362073"/>
    <w:rsid w:val="003620A2"/>
    <w:rsid w:val="0036348C"/>
    <w:rsid w:val="00363A7F"/>
    <w:rsid w:val="00381675"/>
    <w:rsid w:val="003A3472"/>
    <w:rsid w:val="003B040D"/>
    <w:rsid w:val="003D7E0E"/>
    <w:rsid w:val="003F4742"/>
    <w:rsid w:val="004022EC"/>
    <w:rsid w:val="00414BC1"/>
    <w:rsid w:val="004351D3"/>
    <w:rsid w:val="004443C5"/>
    <w:rsid w:val="00447D11"/>
    <w:rsid w:val="00460AB6"/>
    <w:rsid w:val="00463975"/>
    <w:rsid w:val="004702BB"/>
    <w:rsid w:val="004B5354"/>
    <w:rsid w:val="004D7366"/>
    <w:rsid w:val="004E3A87"/>
    <w:rsid w:val="004E5978"/>
    <w:rsid w:val="004E6DB7"/>
    <w:rsid w:val="004E7993"/>
    <w:rsid w:val="00503FAC"/>
    <w:rsid w:val="005062A7"/>
    <w:rsid w:val="00506F09"/>
    <w:rsid w:val="00521D16"/>
    <w:rsid w:val="00526A12"/>
    <w:rsid w:val="00532ADE"/>
    <w:rsid w:val="00535A40"/>
    <w:rsid w:val="005447B1"/>
    <w:rsid w:val="00545F14"/>
    <w:rsid w:val="005463D7"/>
    <w:rsid w:val="00556509"/>
    <w:rsid w:val="00556D7B"/>
    <w:rsid w:val="00562581"/>
    <w:rsid w:val="005853DF"/>
    <w:rsid w:val="0058670A"/>
    <w:rsid w:val="00586B3F"/>
    <w:rsid w:val="00593747"/>
    <w:rsid w:val="005A6371"/>
    <w:rsid w:val="005A6873"/>
    <w:rsid w:val="005B7353"/>
    <w:rsid w:val="005D504F"/>
    <w:rsid w:val="005D6E1C"/>
    <w:rsid w:val="005F1878"/>
    <w:rsid w:val="005F63CA"/>
    <w:rsid w:val="006062DB"/>
    <w:rsid w:val="006157B3"/>
    <w:rsid w:val="00630565"/>
    <w:rsid w:val="0065128A"/>
    <w:rsid w:val="00656770"/>
    <w:rsid w:val="00666774"/>
    <w:rsid w:val="00672345"/>
    <w:rsid w:val="00687B4A"/>
    <w:rsid w:val="006B5824"/>
    <w:rsid w:val="006C36C3"/>
    <w:rsid w:val="006D16C4"/>
    <w:rsid w:val="006D7808"/>
    <w:rsid w:val="00731F63"/>
    <w:rsid w:val="00733EC2"/>
    <w:rsid w:val="00737711"/>
    <w:rsid w:val="0078049D"/>
    <w:rsid w:val="00782075"/>
    <w:rsid w:val="00795472"/>
    <w:rsid w:val="007C72E3"/>
    <w:rsid w:val="007C7A7E"/>
    <w:rsid w:val="007D6409"/>
    <w:rsid w:val="007F0C50"/>
    <w:rsid w:val="007F7DDA"/>
    <w:rsid w:val="00821E35"/>
    <w:rsid w:val="00822174"/>
    <w:rsid w:val="008351C3"/>
    <w:rsid w:val="008438F5"/>
    <w:rsid w:val="00862982"/>
    <w:rsid w:val="00867F2F"/>
    <w:rsid w:val="00890782"/>
    <w:rsid w:val="00892EC2"/>
    <w:rsid w:val="00896574"/>
    <w:rsid w:val="00896F19"/>
    <w:rsid w:val="008B313D"/>
    <w:rsid w:val="008B57B2"/>
    <w:rsid w:val="008C1AA4"/>
    <w:rsid w:val="008D0DF5"/>
    <w:rsid w:val="008D340E"/>
    <w:rsid w:val="009031B7"/>
    <w:rsid w:val="00916798"/>
    <w:rsid w:val="00920263"/>
    <w:rsid w:val="00940A71"/>
    <w:rsid w:val="00946502"/>
    <w:rsid w:val="00954DFD"/>
    <w:rsid w:val="00955A43"/>
    <w:rsid w:val="0097427B"/>
    <w:rsid w:val="00987144"/>
    <w:rsid w:val="009929A9"/>
    <w:rsid w:val="009A723B"/>
    <w:rsid w:val="009C0659"/>
    <w:rsid w:val="009C2FB6"/>
    <w:rsid w:val="009C41E4"/>
    <w:rsid w:val="009C4D85"/>
    <w:rsid w:val="009C5EA8"/>
    <w:rsid w:val="009D1335"/>
    <w:rsid w:val="009D7343"/>
    <w:rsid w:val="009E12A9"/>
    <w:rsid w:val="00A02874"/>
    <w:rsid w:val="00A05B55"/>
    <w:rsid w:val="00A15A00"/>
    <w:rsid w:val="00A502E8"/>
    <w:rsid w:val="00A5557F"/>
    <w:rsid w:val="00A579FB"/>
    <w:rsid w:val="00A63E94"/>
    <w:rsid w:val="00A70BC2"/>
    <w:rsid w:val="00A71060"/>
    <w:rsid w:val="00A97E3E"/>
    <w:rsid w:val="00AA1725"/>
    <w:rsid w:val="00AC1B00"/>
    <w:rsid w:val="00AC75CD"/>
    <w:rsid w:val="00AD2B24"/>
    <w:rsid w:val="00AE7DE9"/>
    <w:rsid w:val="00AE7F29"/>
    <w:rsid w:val="00B04370"/>
    <w:rsid w:val="00B17208"/>
    <w:rsid w:val="00B65C1D"/>
    <w:rsid w:val="00B7410B"/>
    <w:rsid w:val="00B74B45"/>
    <w:rsid w:val="00B76418"/>
    <w:rsid w:val="00B809A4"/>
    <w:rsid w:val="00BC017B"/>
    <w:rsid w:val="00BC6D5A"/>
    <w:rsid w:val="00BD1C36"/>
    <w:rsid w:val="00BE6980"/>
    <w:rsid w:val="00C146F0"/>
    <w:rsid w:val="00C25A02"/>
    <w:rsid w:val="00C31010"/>
    <w:rsid w:val="00C32465"/>
    <w:rsid w:val="00C47006"/>
    <w:rsid w:val="00C5753E"/>
    <w:rsid w:val="00C8347E"/>
    <w:rsid w:val="00CA1022"/>
    <w:rsid w:val="00CA116C"/>
    <w:rsid w:val="00CA2851"/>
    <w:rsid w:val="00CA366F"/>
    <w:rsid w:val="00CA42EA"/>
    <w:rsid w:val="00CE01A9"/>
    <w:rsid w:val="00CF2156"/>
    <w:rsid w:val="00CF39B0"/>
    <w:rsid w:val="00D13F2E"/>
    <w:rsid w:val="00D169D6"/>
    <w:rsid w:val="00D22F6C"/>
    <w:rsid w:val="00D3030A"/>
    <w:rsid w:val="00D40BA7"/>
    <w:rsid w:val="00D42FB2"/>
    <w:rsid w:val="00D44A16"/>
    <w:rsid w:val="00D57C61"/>
    <w:rsid w:val="00D851F0"/>
    <w:rsid w:val="00DA0E65"/>
    <w:rsid w:val="00DC6E97"/>
    <w:rsid w:val="00DD6841"/>
    <w:rsid w:val="00DE01AC"/>
    <w:rsid w:val="00DE2C45"/>
    <w:rsid w:val="00DE755D"/>
    <w:rsid w:val="00DE7E5D"/>
    <w:rsid w:val="00DF1186"/>
    <w:rsid w:val="00DF60EC"/>
    <w:rsid w:val="00E00C22"/>
    <w:rsid w:val="00E101E2"/>
    <w:rsid w:val="00E122DD"/>
    <w:rsid w:val="00E2595C"/>
    <w:rsid w:val="00E43BAB"/>
    <w:rsid w:val="00E523DE"/>
    <w:rsid w:val="00E869DB"/>
    <w:rsid w:val="00E9415A"/>
    <w:rsid w:val="00E95807"/>
    <w:rsid w:val="00EC1AA5"/>
    <w:rsid w:val="00EC4FC5"/>
    <w:rsid w:val="00EC5A3A"/>
    <w:rsid w:val="00EE4E52"/>
    <w:rsid w:val="00EF11B4"/>
    <w:rsid w:val="00F01E91"/>
    <w:rsid w:val="00F2653E"/>
    <w:rsid w:val="00F36B71"/>
    <w:rsid w:val="00F424D0"/>
    <w:rsid w:val="00F65B33"/>
    <w:rsid w:val="00F96EA1"/>
    <w:rsid w:val="00FC0B00"/>
    <w:rsid w:val="00FE1E9D"/>
    <w:rsid w:val="00FE4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E6415A"/>
  <w15:chartTrackingRefBased/>
  <w15:docId w15:val="{12AA6807-0AF5-4B14-991E-31426E2AF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7993"/>
    <w:pPr>
      <w:ind w:left="720"/>
      <w:contextualSpacing/>
    </w:pPr>
  </w:style>
  <w:style w:type="table" w:styleId="TableGrid">
    <w:name w:val="Table Grid"/>
    <w:basedOn w:val="TableNormal"/>
    <w:uiPriority w:val="39"/>
    <w:rsid w:val="004E79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E79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993"/>
  </w:style>
  <w:style w:type="paragraph" w:styleId="Footer">
    <w:name w:val="footer"/>
    <w:basedOn w:val="Normal"/>
    <w:link w:val="FooterChar"/>
    <w:uiPriority w:val="99"/>
    <w:unhideWhenUsed/>
    <w:rsid w:val="004E79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9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4</TotalTime>
  <Pages>4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sin_Ahmed</dc:creator>
  <cp:keywords/>
  <dc:description/>
  <cp:lastModifiedBy>Syed Zayed Hossain</cp:lastModifiedBy>
  <cp:revision>277</cp:revision>
  <dcterms:created xsi:type="dcterms:W3CDTF">2022-03-14T16:33:00Z</dcterms:created>
  <dcterms:modified xsi:type="dcterms:W3CDTF">2022-06-20T22:03:00Z</dcterms:modified>
</cp:coreProperties>
</file>